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562F2" w14:textId="77777777" w:rsidR="00F504F4" w:rsidRPr="00F504F4" w:rsidRDefault="00F504F4" w:rsidP="00F504F4">
      <w:pPr>
        <w:pStyle w:val="1"/>
        <w:spacing w:before="0" w:beforeAutospacing="0" w:after="0" w:afterAutospacing="0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 w:rsidRPr="00F504F4">
        <w:rPr>
          <w:rFonts w:ascii="Times New Roman" w:eastAsia="黑体" w:hAnsi="Times New Roman" w:cs="Times New Roman"/>
          <w:bCs w:val="0"/>
          <w:sz w:val="32"/>
          <w:szCs w:val="28"/>
        </w:rPr>
        <w:t>“</w:t>
      </w:r>
      <w:r w:rsidRPr="00F504F4">
        <w:rPr>
          <w:rFonts w:ascii="Times New Roman" w:eastAsia="黑体" w:hAnsi="Times New Roman" w:cs="Times New Roman" w:hint="eastAsia"/>
          <w:bCs w:val="0"/>
          <w:sz w:val="32"/>
          <w:szCs w:val="28"/>
        </w:rPr>
        <w:t>启迪新能杯</w:t>
      </w:r>
      <w:r w:rsidRPr="00F504F4">
        <w:rPr>
          <w:rFonts w:ascii="Times New Roman" w:eastAsia="黑体" w:hAnsi="Times New Roman" w:cs="Times New Roman"/>
          <w:bCs w:val="0"/>
          <w:sz w:val="32"/>
          <w:szCs w:val="28"/>
        </w:rPr>
        <w:t>”</w:t>
      </w:r>
    </w:p>
    <w:p w14:paraId="23DC9953" w14:textId="4CDA591E" w:rsidR="00713413" w:rsidRDefault="00E70CAC" w:rsidP="00F504F4">
      <w:pPr>
        <w:pStyle w:val="1"/>
        <w:spacing w:before="0" w:beforeAutospacing="0" w:after="0" w:afterAutospacing="0"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</w:t>
      </w:r>
      <w:r w:rsidR="001F49E9">
        <w:rPr>
          <w:rFonts w:ascii="Times New Roman" w:eastAsia="黑体" w:hAnsi="Times New Roman" w:cs="Times New Roman" w:hint="eastAsia"/>
          <w:bCs w:val="0"/>
          <w:sz w:val="32"/>
          <w:szCs w:val="28"/>
        </w:rPr>
        <w:t>三</w:t>
      </w: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届山东省</w:t>
      </w:r>
      <w:r w:rsidR="002D0605">
        <w:rPr>
          <w:rFonts w:ascii="Times New Roman" w:eastAsia="黑体" w:hAnsi="Times New Roman" w:cs="Times New Roman" w:hint="eastAsia"/>
          <w:bCs w:val="0"/>
          <w:sz w:val="32"/>
          <w:szCs w:val="28"/>
        </w:rPr>
        <w:t>大学生</w:t>
      </w:r>
      <w:r w:rsidR="002D0605"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14:paraId="60F2D7A6" w14:textId="77777777" w:rsidR="00713413" w:rsidRDefault="002D0605" w:rsidP="00E70CAC">
      <w:pPr>
        <w:spacing w:beforeLines="50" w:before="156" w:line="400" w:lineRule="exact"/>
        <w:jc w:val="center"/>
        <w:rPr>
          <w:rFonts w:ascii="Times New Roman" w:eastAsia="黑体" w:hAnsi="Times New Roman"/>
          <w:bCs/>
          <w:kern w:val="0"/>
          <w:sz w:val="32"/>
          <w:szCs w:val="36"/>
        </w:rPr>
      </w:pPr>
      <w:r>
        <w:rPr>
          <w:rFonts w:ascii="Times New Roman" w:eastAsia="黑体" w:hAnsi="Times New Roman"/>
          <w:bCs/>
          <w:kern w:val="0"/>
          <w:sz w:val="32"/>
          <w:szCs w:val="36"/>
        </w:rPr>
        <w:t>参赛作品（</w:t>
      </w:r>
      <w:r>
        <w:rPr>
          <w:rFonts w:ascii="Times New Roman" w:eastAsia="黑体" w:hAnsi="Times New Roman" w:hint="eastAsia"/>
          <w:bCs/>
          <w:kern w:val="0"/>
          <w:sz w:val="32"/>
          <w:szCs w:val="36"/>
        </w:rPr>
        <w:t>社会实践调查报告类</w:t>
      </w:r>
      <w:r>
        <w:rPr>
          <w:rFonts w:ascii="Times New Roman" w:eastAsia="黑体" w:hAnsi="Times New Roman"/>
          <w:bCs/>
          <w:kern w:val="0"/>
          <w:sz w:val="32"/>
          <w:szCs w:val="36"/>
        </w:rPr>
        <w:t>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14:paraId="5F47D49E" w14:textId="77777777" w:rsidR="00713413" w:rsidRDefault="00713413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kern w:val="0"/>
          <w:sz w:val="32"/>
          <w:szCs w:val="36"/>
        </w:rPr>
      </w:pPr>
    </w:p>
    <w:p w14:paraId="61B49F04" w14:textId="77777777" w:rsidR="00713413" w:rsidRDefault="002D0605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b/>
          <w:sz w:val="24"/>
          <w:szCs w:val="28"/>
        </w:rPr>
        <w:t>．</w:t>
      </w:r>
      <w:r>
        <w:rPr>
          <w:rFonts w:ascii="Times New Roman" w:eastAsia="仿宋_GB2312" w:hAnsi="Times New Roman" w:hint="eastAsia"/>
          <w:b/>
          <w:sz w:val="24"/>
          <w:szCs w:val="28"/>
        </w:rPr>
        <w:t>总体要求</w:t>
      </w:r>
    </w:p>
    <w:p w14:paraId="694552B0" w14:textId="77777777" w:rsidR="00713413" w:rsidRDefault="002D0605">
      <w:pPr>
        <w:spacing w:line="480" w:lineRule="exact"/>
        <w:ind w:firstLineChars="200" w:firstLine="480"/>
        <w:rPr>
          <w:rFonts w:ascii="Times New Roman" w:eastAsia="仿宋_GB2312" w:hAnsi="Times New Roman"/>
          <w:kern w:val="0"/>
          <w:sz w:val="24"/>
          <w:szCs w:val="24"/>
        </w:rPr>
      </w:pPr>
      <w:r>
        <w:rPr>
          <w:rFonts w:ascii="Times New Roman" w:eastAsia="仿宋_GB2312" w:hAnsi="Times New Roman"/>
          <w:kern w:val="0"/>
          <w:sz w:val="24"/>
          <w:szCs w:val="24"/>
        </w:rPr>
        <w:t>一份完整的社会实践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报告</w:t>
      </w:r>
      <w:r>
        <w:rPr>
          <w:rFonts w:ascii="Times New Roman" w:eastAsia="仿宋_GB2312" w:hAnsi="Times New Roman"/>
          <w:kern w:val="0"/>
          <w:sz w:val="24"/>
          <w:szCs w:val="24"/>
        </w:rPr>
        <w:t>应由以下部分组成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：</w:t>
      </w:r>
      <w:r>
        <w:rPr>
          <w:rFonts w:ascii="Times New Roman" w:eastAsia="仿宋_GB2312" w:hAnsi="Times New Roman"/>
          <w:kern w:val="0"/>
          <w:sz w:val="24"/>
          <w:szCs w:val="24"/>
        </w:rPr>
        <w:t>论文题目、学院及作者名称、摘要（摘要包括：</w:t>
      </w:r>
      <w:r>
        <w:rPr>
          <w:rFonts w:ascii="Times New Roman" w:eastAsia="仿宋_GB2312" w:hAnsi="Times New Roman"/>
          <w:kern w:val="0"/>
          <w:sz w:val="24"/>
          <w:szCs w:val="24"/>
        </w:rPr>
        <w:t>“</w:t>
      </w:r>
      <w:r>
        <w:rPr>
          <w:rFonts w:ascii="Times New Roman" w:eastAsia="仿宋_GB2312" w:hAnsi="Times New Roman"/>
          <w:kern w:val="0"/>
          <w:sz w:val="24"/>
          <w:szCs w:val="24"/>
        </w:rPr>
        <w:t>摘要</w:t>
      </w:r>
      <w:r>
        <w:rPr>
          <w:rFonts w:ascii="Times New Roman" w:eastAsia="仿宋_GB2312" w:hAnsi="Times New Roman"/>
          <w:kern w:val="0"/>
          <w:sz w:val="24"/>
          <w:szCs w:val="24"/>
        </w:rPr>
        <w:t>”</w:t>
      </w:r>
      <w:r>
        <w:rPr>
          <w:rFonts w:ascii="Times New Roman" w:eastAsia="仿宋_GB2312" w:hAnsi="Times New Roman"/>
          <w:kern w:val="0"/>
          <w:sz w:val="24"/>
          <w:szCs w:val="24"/>
        </w:rPr>
        <w:t>字样、摘要正文、关键词）、正文、结束语、参考文献、附录等。全文控制在</w:t>
      </w:r>
      <w:r>
        <w:rPr>
          <w:rFonts w:ascii="Times New Roman" w:eastAsia="仿宋_GB2312" w:hAnsi="Times New Roman"/>
          <w:kern w:val="0"/>
          <w:sz w:val="24"/>
          <w:szCs w:val="24"/>
        </w:rPr>
        <w:t>16</w:t>
      </w:r>
      <w:r>
        <w:rPr>
          <w:rFonts w:ascii="Times New Roman" w:eastAsia="仿宋_GB2312" w:hAnsi="Times New Roman"/>
          <w:kern w:val="0"/>
          <w:sz w:val="24"/>
          <w:szCs w:val="24"/>
        </w:rPr>
        <w:t>页</w:t>
      </w:r>
      <w:r>
        <w:rPr>
          <w:rFonts w:ascii="Times New Roman" w:eastAsia="仿宋_GB2312" w:hAnsi="Times New Roman"/>
          <w:kern w:val="0"/>
          <w:sz w:val="24"/>
          <w:szCs w:val="24"/>
        </w:rPr>
        <w:t>A4</w:t>
      </w:r>
      <w:r>
        <w:rPr>
          <w:rFonts w:ascii="Times New Roman" w:eastAsia="仿宋_GB2312" w:hAnsi="Times New Roman"/>
          <w:kern w:val="0"/>
          <w:sz w:val="24"/>
          <w:szCs w:val="24"/>
        </w:rPr>
        <w:t>纸以内，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请采用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Microsoft Word 2010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及以上版本编排。</w:t>
      </w:r>
    </w:p>
    <w:p w14:paraId="23821BE8" w14:textId="77777777" w:rsidR="00713413" w:rsidRDefault="002D0605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14:paraId="51755152" w14:textId="77777777" w:rsidR="00713413" w:rsidRDefault="002D0605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正文采用小四号宋体字体，标准字间距，单</w:t>
      </w:r>
      <w:proofErr w:type="gramStart"/>
      <w:r>
        <w:rPr>
          <w:rFonts w:ascii="Times New Roman" w:eastAsia="仿宋_GB2312" w:hAnsi="Times New Roman"/>
          <w:sz w:val="24"/>
          <w:szCs w:val="28"/>
        </w:rPr>
        <w:t>倍</w:t>
      </w:r>
      <w:proofErr w:type="gramEnd"/>
      <w:r>
        <w:rPr>
          <w:rFonts w:ascii="Times New Roman" w:eastAsia="仿宋_GB2312" w:hAnsi="Times New Roman"/>
          <w:sz w:val="24"/>
          <w:szCs w:val="28"/>
        </w:rPr>
        <w:t>行间距。不要设置页眉，页码位于页面底部居中。</w:t>
      </w:r>
    </w:p>
    <w:p w14:paraId="1CBD9FEA" w14:textId="77777777" w:rsidR="00713413" w:rsidRDefault="002D0605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14:paraId="31ACA7C7" w14:textId="77777777" w:rsidR="00713413" w:rsidRDefault="002D0605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按序编号，并加图名（位于图下方），采用嵌入型版式。图中文字用小五号宋体，符号用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14:paraId="47AD59FB" w14:textId="77777777" w:rsidR="00713413" w:rsidRDefault="002D0605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</w:t>
      </w:r>
      <w:proofErr w:type="gramStart"/>
      <w:r>
        <w:rPr>
          <w:rFonts w:ascii="Times New Roman" w:eastAsia="仿宋_GB2312" w:hAnsi="Times New Roman"/>
          <w:sz w:val="24"/>
          <w:szCs w:val="28"/>
        </w:rPr>
        <w:t>加表题</w:t>
      </w:r>
      <w:proofErr w:type="gramEnd"/>
      <w:r>
        <w:rPr>
          <w:rFonts w:ascii="Times New Roman" w:eastAsia="仿宋_GB2312" w:hAnsi="Times New Roman"/>
          <w:sz w:val="24"/>
          <w:szCs w:val="28"/>
        </w:rPr>
        <w:t>（位于表上方）。采用三线表，必要时可加辅助线。</w:t>
      </w:r>
    </w:p>
    <w:p w14:paraId="6061C01B" w14:textId="77777777" w:rsidR="00713413" w:rsidRDefault="002D0605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4</w:t>
      </w:r>
      <w:r>
        <w:rPr>
          <w:rFonts w:ascii="Times New Roman" w:eastAsia="仿宋_GB2312" w:hAnsi="Times New Roman"/>
          <w:b/>
          <w:sz w:val="24"/>
          <w:szCs w:val="28"/>
        </w:rPr>
        <w:t>．字号、字体要求</w:t>
      </w:r>
      <w:r>
        <w:rPr>
          <w:rFonts w:ascii="Times New Roman" w:eastAsia="仿宋_GB2312" w:hAnsi="Times New Roman" w:hint="eastAsia"/>
          <w:b/>
          <w:sz w:val="24"/>
          <w:szCs w:val="28"/>
        </w:rPr>
        <w:t xml:space="preserve"> 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14:paraId="2113C86B" w14:textId="77777777" w:rsidR="00713413" w:rsidRDefault="002D0605">
      <w:pPr>
        <w:spacing w:line="480" w:lineRule="exact"/>
        <w:ind w:firstLineChars="200" w:firstLine="48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eastAsia="仿宋_GB2312" w:hAnsi="Times New Roman"/>
          <w:sz w:val="24"/>
          <w:szCs w:val="28"/>
        </w:rPr>
        <w:t>见附件中</w:t>
      </w:r>
      <w:r>
        <w:rPr>
          <w:rFonts w:ascii="Times New Roman" w:eastAsia="仿宋_GB2312" w:hAnsi="Times New Roman"/>
          <w:sz w:val="24"/>
          <w:szCs w:val="28"/>
        </w:rPr>
        <w:t>“</w:t>
      </w:r>
      <w:r>
        <w:rPr>
          <w:rFonts w:ascii="Times New Roman" w:eastAsia="仿宋_GB2312" w:hAnsi="Times New Roman"/>
          <w:sz w:val="24"/>
          <w:szCs w:val="28"/>
        </w:rPr>
        <w:t>科技作品类说明书格式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的填写说明</w:t>
      </w:r>
      <w:r>
        <w:rPr>
          <w:rFonts w:ascii="Times New Roman" w:hAnsi="Times New Roman"/>
          <w:kern w:val="0"/>
          <w:sz w:val="24"/>
          <w:szCs w:val="24"/>
        </w:rPr>
        <w:t>。</w:t>
      </w:r>
    </w:p>
    <w:sectPr w:rsidR="00713413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47737" w14:textId="77777777" w:rsidR="00EE1A53" w:rsidRDefault="00EE1A53">
      <w:r>
        <w:separator/>
      </w:r>
    </w:p>
  </w:endnote>
  <w:endnote w:type="continuationSeparator" w:id="0">
    <w:p w14:paraId="231F640F" w14:textId="77777777" w:rsidR="00EE1A53" w:rsidRDefault="00EE1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CBAC3" w14:textId="77777777" w:rsidR="00EE1A53" w:rsidRDefault="00EE1A53">
      <w:r>
        <w:separator/>
      </w:r>
    </w:p>
  </w:footnote>
  <w:footnote w:type="continuationSeparator" w:id="0">
    <w:p w14:paraId="6311AA99" w14:textId="77777777" w:rsidR="00EE1A53" w:rsidRDefault="00EE1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020C6" w14:textId="77777777" w:rsidR="00713413" w:rsidRDefault="00713413">
    <w:pPr>
      <w:pStyle w:val="a4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7A0MrcwNjUxMTBX0lEKTi0uzszPAykwrAUA1pQ3LCwAAAA="/>
  </w:docVars>
  <w:rsids>
    <w:rsidRoot w:val="00813109"/>
    <w:rsid w:val="00041C67"/>
    <w:rsid w:val="00044AAA"/>
    <w:rsid w:val="0009355A"/>
    <w:rsid w:val="000F1CD4"/>
    <w:rsid w:val="000F624D"/>
    <w:rsid w:val="00101456"/>
    <w:rsid w:val="001146EE"/>
    <w:rsid w:val="0016371E"/>
    <w:rsid w:val="00164741"/>
    <w:rsid w:val="00164779"/>
    <w:rsid w:val="00182757"/>
    <w:rsid w:val="0018647F"/>
    <w:rsid w:val="00194E66"/>
    <w:rsid w:val="001B0A11"/>
    <w:rsid w:val="001F49E9"/>
    <w:rsid w:val="00236848"/>
    <w:rsid w:val="00260AF6"/>
    <w:rsid w:val="0028171B"/>
    <w:rsid w:val="00281B61"/>
    <w:rsid w:val="002828AC"/>
    <w:rsid w:val="002B5917"/>
    <w:rsid w:val="002C3E44"/>
    <w:rsid w:val="002D0605"/>
    <w:rsid w:val="002D0FE4"/>
    <w:rsid w:val="002E352D"/>
    <w:rsid w:val="002F3C8E"/>
    <w:rsid w:val="00300DD1"/>
    <w:rsid w:val="00364141"/>
    <w:rsid w:val="0038590C"/>
    <w:rsid w:val="003958CF"/>
    <w:rsid w:val="003D18DE"/>
    <w:rsid w:val="003E1AD9"/>
    <w:rsid w:val="003E6B4A"/>
    <w:rsid w:val="003F02DD"/>
    <w:rsid w:val="0040128D"/>
    <w:rsid w:val="004440F8"/>
    <w:rsid w:val="00457534"/>
    <w:rsid w:val="0046090A"/>
    <w:rsid w:val="0046093E"/>
    <w:rsid w:val="00467C57"/>
    <w:rsid w:val="005077CF"/>
    <w:rsid w:val="00546436"/>
    <w:rsid w:val="00566FDA"/>
    <w:rsid w:val="00587D8F"/>
    <w:rsid w:val="005B0158"/>
    <w:rsid w:val="005F7670"/>
    <w:rsid w:val="005F7E37"/>
    <w:rsid w:val="00622F03"/>
    <w:rsid w:val="006423DC"/>
    <w:rsid w:val="0067721D"/>
    <w:rsid w:val="00682529"/>
    <w:rsid w:val="006A32C8"/>
    <w:rsid w:val="006B77FC"/>
    <w:rsid w:val="006C0F43"/>
    <w:rsid w:val="006F0A40"/>
    <w:rsid w:val="006F0B53"/>
    <w:rsid w:val="006F28A8"/>
    <w:rsid w:val="006F7E88"/>
    <w:rsid w:val="007006D8"/>
    <w:rsid w:val="00713413"/>
    <w:rsid w:val="00715128"/>
    <w:rsid w:val="00770CDB"/>
    <w:rsid w:val="007A03E2"/>
    <w:rsid w:val="007C4DBA"/>
    <w:rsid w:val="00813109"/>
    <w:rsid w:val="008470AB"/>
    <w:rsid w:val="00852F8C"/>
    <w:rsid w:val="00854E23"/>
    <w:rsid w:val="0086254B"/>
    <w:rsid w:val="0086334C"/>
    <w:rsid w:val="00866C01"/>
    <w:rsid w:val="00977C1E"/>
    <w:rsid w:val="00986B68"/>
    <w:rsid w:val="009C0E67"/>
    <w:rsid w:val="009D544E"/>
    <w:rsid w:val="00A12BB9"/>
    <w:rsid w:val="00A138A4"/>
    <w:rsid w:val="00A227D4"/>
    <w:rsid w:val="00A3435F"/>
    <w:rsid w:val="00A34391"/>
    <w:rsid w:val="00A53C6C"/>
    <w:rsid w:val="00A6260F"/>
    <w:rsid w:val="00A666C1"/>
    <w:rsid w:val="00A7558C"/>
    <w:rsid w:val="00A959F5"/>
    <w:rsid w:val="00AB5E03"/>
    <w:rsid w:val="00AB6E8C"/>
    <w:rsid w:val="00AF029C"/>
    <w:rsid w:val="00B01FD0"/>
    <w:rsid w:val="00B056B8"/>
    <w:rsid w:val="00B42429"/>
    <w:rsid w:val="00B518C7"/>
    <w:rsid w:val="00BC388F"/>
    <w:rsid w:val="00BD1BE1"/>
    <w:rsid w:val="00BE1AA0"/>
    <w:rsid w:val="00BF4021"/>
    <w:rsid w:val="00BF5C45"/>
    <w:rsid w:val="00C10917"/>
    <w:rsid w:val="00C4481A"/>
    <w:rsid w:val="00C92F5F"/>
    <w:rsid w:val="00CD2DFC"/>
    <w:rsid w:val="00D23744"/>
    <w:rsid w:val="00D83D4F"/>
    <w:rsid w:val="00D86A2D"/>
    <w:rsid w:val="00D93E70"/>
    <w:rsid w:val="00D96B8A"/>
    <w:rsid w:val="00D96F9D"/>
    <w:rsid w:val="00DB09B9"/>
    <w:rsid w:val="00DD0537"/>
    <w:rsid w:val="00E05BE4"/>
    <w:rsid w:val="00E45D86"/>
    <w:rsid w:val="00E5538B"/>
    <w:rsid w:val="00E61BF5"/>
    <w:rsid w:val="00E70CAC"/>
    <w:rsid w:val="00E932AC"/>
    <w:rsid w:val="00EA350C"/>
    <w:rsid w:val="00EB60BF"/>
    <w:rsid w:val="00EC3DB1"/>
    <w:rsid w:val="00EE0FE9"/>
    <w:rsid w:val="00EE1A53"/>
    <w:rsid w:val="00EF16A5"/>
    <w:rsid w:val="00F3061E"/>
    <w:rsid w:val="00F47F5B"/>
    <w:rsid w:val="00F504F4"/>
    <w:rsid w:val="00F528A1"/>
    <w:rsid w:val="00F72B2E"/>
    <w:rsid w:val="00F72FC9"/>
    <w:rsid w:val="00F83415"/>
    <w:rsid w:val="00F847F5"/>
    <w:rsid w:val="00F93605"/>
    <w:rsid w:val="00FA4D3F"/>
    <w:rsid w:val="00FC200C"/>
    <w:rsid w:val="00FD2654"/>
    <w:rsid w:val="00FE701A"/>
    <w:rsid w:val="00FF23F2"/>
    <w:rsid w:val="00FF5277"/>
    <w:rsid w:val="0B9F1277"/>
    <w:rsid w:val="23445B89"/>
    <w:rsid w:val="5A0377FB"/>
    <w:rsid w:val="69D3310C"/>
    <w:rsid w:val="7C27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D5CF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标题 1 字符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styleId="a5">
    <w:name w:val="Strong"/>
    <w:qFormat/>
    <w:rsid w:val="00F504F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229</Characters>
  <Application>Microsoft Office Word</Application>
  <DocSecurity>0</DocSecurity>
  <Lines>9</Lines>
  <Paragraphs>11</Paragraphs>
  <ScaleCrop>false</ScaleCrop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22T08:17:00Z</dcterms:created>
  <dcterms:modified xsi:type="dcterms:W3CDTF">2025-07-07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1</vt:lpwstr>
  </property>
  <property fmtid="{D5CDD505-2E9C-101B-9397-08002B2CF9AE}" pid="3" name="ICV">
    <vt:lpwstr>9BD944E796A94FE9BBA1D770AEF9459A</vt:lpwstr>
  </property>
</Properties>
</file>